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8C1A7F" w14:textId="24F1E9A1" w:rsidR="0082438C" w:rsidRPr="0043378C" w:rsidRDefault="003C20AB" w:rsidP="003C20AB">
      <w:pPr>
        <w:jc w:val="both"/>
        <w:rPr>
          <w:lang w:val="cs-CZ"/>
        </w:rPr>
      </w:pPr>
      <w:r>
        <w:rPr>
          <w:lang w:val="cs-CZ"/>
        </w:rPr>
        <w:t xml:space="preserve">Vážení a milí </w:t>
      </w:r>
      <w:r w:rsidR="009436C5" w:rsidRPr="0043378C">
        <w:rPr>
          <w:lang w:val="cs-CZ"/>
        </w:rPr>
        <w:t>studenti,</w:t>
      </w:r>
    </w:p>
    <w:p w14:paraId="10995BBD" w14:textId="43072EB9" w:rsidR="0045296B" w:rsidRDefault="003C20AB" w:rsidP="003C20AB">
      <w:pPr>
        <w:jc w:val="both"/>
        <w:rPr>
          <w:lang w:val="cs-CZ"/>
        </w:rPr>
      </w:pPr>
      <w:r>
        <w:rPr>
          <w:lang w:val="cs-CZ"/>
        </w:rPr>
        <w:t xml:space="preserve">dovoluji si Vás požádat o pomoc se zkvalitněním profesního vzdělávání nelékařských zdravotnických pracovníků. Domníváme se, že finanční gramotnost je důležitou součástí vzdělaného profesionála ve zdravotnictví. Proto, abychom zjistili, zda je potřeba finanční gramotnost u studentů nelékařských programů budovat a rozvíjet, byl připraven dotazník, který je Vám </w:t>
      </w:r>
      <w:r w:rsidR="009436C5" w:rsidRPr="0043378C">
        <w:rPr>
          <w:lang w:val="cs-CZ"/>
        </w:rPr>
        <w:t xml:space="preserve">zpřístupněn </w:t>
      </w:r>
      <w:r>
        <w:rPr>
          <w:lang w:val="cs-CZ"/>
        </w:rPr>
        <w:t>na odkazu níže:</w:t>
      </w:r>
    </w:p>
    <w:p w14:paraId="1C208B17" w14:textId="77777777" w:rsidR="0045296B" w:rsidRPr="0045296B" w:rsidRDefault="003C20AB" w:rsidP="003C20A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hyperlink r:id="rId4" w:tgtFrame="_blank" w:history="1">
        <w:r w:rsidR="0045296B" w:rsidRPr="0045296B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val="cs-CZ" w:eastAsia="cs-CZ"/>
          </w:rPr>
          <w:t>https://is.muni.cz/auth/el/econ/jaro2020/BPF_FIGR/odp/Dotaznik_FIGR_jaro_2020_LF.qref</w:t>
        </w:r>
      </w:hyperlink>
    </w:p>
    <w:p w14:paraId="0DE5726C" w14:textId="77777777" w:rsidR="003C20AB" w:rsidRDefault="003C20AB" w:rsidP="003C20AB">
      <w:pPr>
        <w:jc w:val="both"/>
        <w:rPr>
          <w:lang w:val="cs-CZ"/>
        </w:rPr>
      </w:pPr>
    </w:p>
    <w:p w14:paraId="6CB7457F" w14:textId="391CDB55" w:rsidR="0045296B" w:rsidRDefault="003C20AB" w:rsidP="003C20AB">
      <w:pPr>
        <w:jc w:val="both"/>
        <w:rPr>
          <w:b/>
          <w:u w:val="single"/>
          <w:lang w:val="cs-CZ"/>
        </w:rPr>
      </w:pPr>
      <w:r>
        <w:rPr>
          <w:lang w:val="cs-CZ"/>
        </w:rPr>
        <w:t>Termín</w:t>
      </w:r>
      <w:r w:rsidRPr="003C20AB">
        <w:rPr>
          <w:lang w:val="cs-CZ"/>
        </w:rPr>
        <w:t xml:space="preserve"> posledního možného vyplnění </w:t>
      </w:r>
      <w:proofErr w:type="spellStart"/>
      <w:r w:rsidRPr="003C20AB">
        <w:rPr>
          <w:lang w:val="cs-CZ"/>
        </w:rPr>
        <w:t>odpovědníku</w:t>
      </w:r>
      <w:proofErr w:type="spellEnd"/>
      <w:r w:rsidRPr="003C20AB">
        <w:rPr>
          <w:lang w:val="cs-CZ"/>
        </w:rPr>
        <w:t xml:space="preserve"> je </w:t>
      </w:r>
      <w:r w:rsidRPr="003C20AB">
        <w:rPr>
          <w:b/>
          <w:u w:val="single"/>
          <w:lang w:val="cs-CZ"/>
        </w:rPr>
        <w:t>12. února 2020 v 23:59.</w:t>
      </w:r>
    </w:p>
    <w:p w14:paraId="7A594E3F" w14:textId="657D5476" w:rsidR="003C20AB" w:rsidRDefault="003C20AB" w:rsidP="003C20AB">
      <w:pPr>
        <w:jc w:val="both"/>
        <w:rPr>
          <w:lang w:val="cs-CZ"/>
        </w:rPr>
      </w:pPr>
      <w:r>
        <w:rPr>
          <w:lang w:val="cs-CZ"/>
        </w:rPr>
        <w:t>Vaše upřímné odpovědi přispějí ke zkvalitnění profesní přípravy a zvýšení konkurenceschopnosti absolventů na trhu práce.</w:t>
      </w:r>
    </w:p>
    <w:p w14:paraId="4CB4C6BC" w14:textId="773CFA89" w:rsidR="003C20AB" w:rsidRDefault="003C20AB" w:rsidP="003C20AB">
      <w:pPr>
        <w:jc w:val="both"/>
        <w:rPr>
          <w:lang w:val="cs-CZ"/>
        </w:rPr>
      </w:pPr>
      <w:r>
        <w:rPr>
          <w:lang w:val="cs-CZ"/>
        </w:rPr>
        <w:t>Velmi Vám děkuji za vyplnění možnost zmapování současné situace.</w:t>
      </w:r>
    </w:p>
    <w:p w14:paraId="7F615C5B" w14:textId="2DD5146C" w:rsidR="003C20AB" w:rsidRDefault="003C20AB" w:rsidP="003C20AB">
      <w:pPr>
        <w:jc w:val="both"/>
        <w:rPr>
          <w:lang w:val="cs-CZ"/>
        </w:rPr>
      </w:pPr>
      <w:r>
        <w:rPr>
          <w:lang w:val="cs-CZ"/>
        </w:rPr>
        <w:t>Prof. PhDr. Andrea Pokorná, Ph.D.</w:t>
      </w:r>
    </w:p>
    <w:p w14:paraId="77D8B1A3" w14:textId="5F3C704A" w:rsidR="003C20AB" w:rsidRDefault="003C20AB">
      <w:pPr>
        <w:rPr>
          <w:lang w:val="cs-CZ"/>
        </w:rPr>
      </w:pPr>
      <w:r w:rsidRPr="003C20AB">
        <w:rPr>
          <w:lang w:val="cs-CZ"/>
        </w:rPr>
        <w:t>Přednost</w:t>
      </w:r>
      <w:r>
        <w:rPr>
          <w:lang w:val="cs-CZ"/>
        </w:rPr>
        <w:t>ka</w:t>
      </w:r>
      <w:r w:rsidRPr="003C20AB">
        <w:rPr>
          <w:lang w:val="cs-CZ"/>
        </w:rPr>
        <w:t xml:space="preserve"> Katedry ošetřovatelství a porodní asistence</w:t>
      </w:r>
      <w:r w:rsidRPr="003C20AB">
        <w:rPr>
          <w:lang w:val="cs-CZ"/>
        </w:rPr>
        <w:br/>
        <w:t>Proděkanka pro nelékařské studijní programy a informační technologie</w:t>
      </w:r>
    </w:p>
    <w:p w14:paraId="2CAC9E8D" w14:textId="77777777" w:rsidR="003C20AB" w:rsidRPr="003C20AB" w:rsidRDefault="003C20AB">
      <w:pPr>
        <w:rPr>
          <w:lang w:val="cs-CZ"/>
        </w:rPr>
      </w:pPr>
      <w:bookmarkStart w:id="0" w:name="_GoBack"/>
      <w:bookmarkEnd w:id="0"/>
    </w:p>
    <w:p w14:paraId="0598581C" w14:textId="4B9D57E4" w:rsidR="003C20AB" w:rsidRPr="003C20AB" w:rsidRDefault="003C20AB" w:rsidP="003C20AB">
      <w:pPr>
        <w:jc w:val="both"/>
        <w:rPr>
          <w:b/>
          <w:lang w:val="cs-CZ"/>
        </w:rPr>
      </w:pPr>
      <w:r w:rsidRPr="003C20AB">
        <w:rPr>
          <w:b/>
          <w:lang w:val="cs-CZ"/>
        </w:rPr>
        <w:t>Doplňující pokyny k vyplnění:</w:t>
      </w:r>
    </w:p>
    <w:p w14:paraId="4603A7F6" w14:textId="77777777" w:rsidR="003C20AB" w:rsidRDefault="003C20AB" w:rsidP="003C20AB">
      <w:pPr>
        <w:shd w:val="clear" w:color="auto" w:fill="FDFD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both"/>
        <w:rPr>
          <w:rFonts w:eastAsia="Times New Roman" w:cstheme="minorHAnsi"/>
          <w:color w:val="0A0A0A"/>
          <w:lang w:val="cs-CZ" w:eastAsia="en-AU"/>
        </w:rPr>
      </w:pPr>
      <w:r>
        <w:rPr>
          <w:rFonts w:eastAsia="Times New Roman" w:cstheme="minorHAnsi"/>
          <w:color w:val="0A0A0A"/>
          <w:lang w:val="cs-CZ" w:eastAsia="en-AU"/>
        </w:rPr>
        <w:t>k dotazníku se můžete dostat také v IS MUNI touto cestou:</w:t>
      </w:r>
    </w:p>
    <w:p w14:paraId="1F473CAC" w14:textId="154F4FDA" w:rsidR="009436C5" w:rsidRPr="0045296B" w:rsidRDefault="0043378C" w:rsidP="003C20AB">
      <w:pPr>
        <w:shd w:val="clear" w:color="auto" w:fill="FDFD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both"/>
        <w:rPr>
          <w:sz w:val="24"/>
          <w:szCs w:val="24"/>
          <w:lang w:val="cs-CZ"/>
        </w:rPr>
      </w:pPr>
      <w:r w:rsidRPr="0045296B">
        <w:rPr>
          <w:rFonts w:eastAsia="Times New Roman" w:cstheme="minorHAnsi"/>
          <w:color w:val="0A0A0A"/>
          <w:lang w:val="cs-CZ" w:eastAsia="en-AU"/>
        </w:rPr>
        <w:t xml:space="preserve">IS -&gt; Student -&gt; </w:t>
      </w:r>
      <w:proofErr w:type="spellStart"/>
      <w:r w:rsidRPr="0045296B">
        <w:rPr>
          <w:rFonts w:eastAsia="Times New Roman" w:cstheme="minorHAnsi"/>
          <w:color w:val="0A0A0A"/>
          <w:lang w:val="cs-CZ" w:eastAsia="en-AU"/>
        </w:rPr>
        <w:t>Odpovědníky</w:t>
      </w:r>
      <w:proofErr w:type="spellEnd"/>
      <w:r w:rsidRPr="0045296B">
        <w:rPr>
          <w:rFonts w:eastAsia="Times New Roman" w:cstheme="minorHAnsi"/>
          <w:color w:val="0A0A0A"/>
          <w:lang w:val="cs-CZ" w:eastAsia="en-AU"/>
        </w:rPr>
        <w:t xml:space="preserve"> -&gt; Dotazník FIGR </w:t>
      </w:r>
      <w:r w:rsidR="0045296B" w:rsidRPr="0045296B">
        <w:rPr>
          <w:rFonts w:eastAsia="Times New Roman" w:cstheme="minorHAnsi"/>
          <w:color w:val="0A0A0A"/>
          <w:lang w:val="cs-CZ" w:eastAsia="en-AU"/>
        </w:rPr>
        <w:t>jaro 2020 LF</w:t>
      </w:r>
      <w:r w:rsidRPr="0045296B">
        <w:rPr>
          <w:rFonts w:eastAsia="Times New Roman" w:cstheme="minorHAnsi"/>
          <w:color w:val="0A0A0A"/>
          <w:lang w:val="cs-CZ" w:eastAsia="en-AU"/>
        </w:rPr>
        <w:t xml:space="preserve"> -&gt; Sestavit první sadu otázek</w:t>
      </w:r>
    </w:p>
    <w:p w14:paraId="5D781C7B" w14:textId="34457807" w:rsidR="0043378C" w:rsidRPr="0043378C" w:rsidRDefault="00B41692" w:rsidP="003C20AB">
      <w:pPr>
        <w:jc w:val="both"/>
        <w:rPr>
          <w:lang w:val="cs-CZ"/>
        </w:rPr>
      </w:pPr>
      <w:r>
        <w:rPr>
          <w:lang w:val="cs-CZ"/>
        </w:rPr>
        <w:t>Vy</w:t>
      </w:r>
      <w:r w:rsidR="0043378C" w:rsidRPr="0043378C">
        <w:rPr>
          <w:lang w:val="cs-CZ"/>
        </w:rPr>
        <w:t>hraďte</w:t>
      </w:r>
      <w:r>
        <w:rPr>
          <w:lang w:val="cs-CZ"/>
        </w:rPr>
        <w:t xml:space="preserve"> si</w:t>
      </w:r>
      <w:r w:rsidR="0043378C" w:rsidRPr="0043378C">
        <w:rPr>
          <w:lang w:val="cs-CZ"/>
        </w:rPr>
        <w:t xml:space="preserve"> </w:t>
      </w:r>
      <w:r w:rsidR="00763C5F">
        <w:rPr>
          <w:lang w:val="cs-CZ"/>
        </w:rPr>
        <w:t xml:space="preserve">prosím </w:t>
      </w:r>
      <w:r w:rsidR="0043378C" w:rsidRPr="0043378C">
        <w:rPr>
          <w:lang w:val="cs-CZ"/>
        </w:rPr>
        <w:t>cca 3</w:t>
      </w:r>
      <w:r w:rsidR="0045296B">
        <w:rPr>
          <w:lang w:val="cs-CZ"/>
        </w:rPr>
        <w:t>0</w:t>
      </w:r>
      <w:r w:rsidR="0043378C" w:rsidRPr="0043378C">
        <w:rPr>
          <w:lang w:val="cs-CZ"/>
        </w:rPr>
        <w:t xml:space="preserve"> – 4</w:t>
      </w:r>
      <w:r w:rsidR="0045296B">
        <w:rPr>
          <w:lang w:val="cs-CZ"/>
        </w:rPr>
        <w:t>0</w:t>
      </w:r>
      <w:r w:rsidR="0043378C" w:rsidRPr="0043378C">
        <w:rPr>
          <w:lang w:val="cs-CZ"/>
        </w:rPr>
        <w:t xml:space="preserve"> minut na jeho zodpovězení se spolehlivým internetovým připojením. </w:t>
      </w:r>
    </w:p>
    <w:p w14:paraId="16781717" w14:textId="58B771EA" w:rsidR="00B41692" w:rsidRPr="0043378C" w:rsidRDefault="0043378C" w:rsidP="003C20AB">
      <w:pPr>
        <w:jc w:val="both"/>
        <w:rPr>
          <w:lang w:val="cs-CZ"/>
        </w:rPr>
      </w:pPr>
      <w:r w:rsidRPr="0043378C">
        <w:rPr>
          <w:lang w:val="cs-CZ"/>
        </w:rPr>
        <w:t>Po vyplnění</w:t>
      </w:r>
      <w:r w:rsidR="0045296B">
        <w:rPr>
          <w:lang w:val="cs-CZ"/>
        </w:rPr>
        <w:t xml:space="preserve"> </w:t>
      </w:r>
      <w:r w:rsidRPr="0043378C">
        <w:rPr>
          <w:lang w:val="cs-CZ"/>
        </w:rPr>
        <w:t xml:space="preserve">nezapomeňte CELÝ </w:t>
      </w:r>
      <w:proofErr w:type="spellStart"/>
      <w:r w:rsidRPr="0043378C">
        <w:rPr>
          <w:lang w:val="cs-CZ"/>
        </w:rPr>
        <w:t>odpovědník</w:t>
      </w:r>
      <w:proofErr w:type="spellEnd"/>
      <w:r w:rsidRPr="0043378C">
        <w:rPr>
          <w:lang w:val="cs-CZ"/>
        </w:rPr>
        <w:t xml:space="preserve"> ULOŽIT.</w:t>
      </w:r>
      <w:r w:rsidR="00B41692">
        <w:rPr>
          <w:lang w:val="cs-CZ"/>
        </w:rPr>
        <w:t xml:space="preserve"> </w:t>
      </w:r>
      <w:r w:rsidR="00B41692" w:rsidRPr="0043378C">
        <w:rPr>
          <w:lang w:val="cs-CZ"/>
        </w:rPr>
        <w:t>Lze také průběžně ukládat vaše odpovědi.</w:t>
      </w:r>
    </w:p>
    <w:p w14:paraId="162AB57E" w14:textId="77777777" w:rsidR="003C20AB" w:rsidRDefault="00B41692" w:rsidP="003C20AB">
      <w:pPr>
        <w:jc w:val="both"/>
        <w:rPr>
          <w:lang w:val="cs-CZ"/>
        </w:rPr>
      </w:pPr>
      <w:r w:rsidRPr="0043378C">
        <w:rPr>
          <w:lang w:val="cs-CZ"/>
        </w:rPr>
        <w:t xml:space="preserve">Do </w:t>
      </w:r>
      <w:proofErr w:type="spellStart"/>
      <w:r w:rsidRPr="0043378C">
        <w:rPr>
          <w:lang w:val="cs-CZ"/>
        </w:rPr>
        <w:t>odpovědníku</w:t>
      </w:r>
      <w:proofErr w:type="spellEnd"/>
      <w:r w:rsidRPr="0043378C">
        <w:rPr>
          <w:lang w:val="cs-CZ"/>
        </w:rPr>
        <w:t xml:space="preserve"> lze vstoupit maximálně 3krát</w:t>
      </w:r>
      <w:r w:rsidR="003C20AB">
        <w:rPr>
          <w:lang w:val="cs-CZ"/>
        </w:rPr>
        <w:t xml:space="preserve"> (při výpadku připojení)</w:t>
      </w:r>
      <w:r>
        <w:rPr>
          <w:lang w:val="cs-CZ"/>
        </w:rPr>
        <w:t>.</w:t>
      </w:r>
      <w:r w:rsidRPr="0043378C">
        <w:rPr>
          <w:lang w:val="cs-CZ"/>
        </w:rPr>
        <w:t xml:space="preserve"> </w:t>
      </w:r>
    </w:p>
    <w:p w14:paraId="5495244D" w14:textId="7F815293" w:rsidR="0043378C" w:rsidRPr="0043378C" w:rsidRDefault="0043378C" w:rsidP="003C20AB">
      <w:pPr>
        <w:jc w:val="both"/>
        <w:rPr>
          <w:lang w:val="cs-CZ"/>
        </w:rPr>
      </w:pPr>
      <w:r w:rsidRPr="0043378C">
        <w:rPr>
          <w:lang w:val="cs-CZ"/>
        </w:rPr>
        <w:t>Pokud by nastaly na vaší straně TECHNICKÉ problémy s vyplňováním dotazníku, kontaktujte e-technika Jiřího Bartoše – jirka.etech@gmail.com, který vám nastaví nový přístup.</w:t>
      </w:r>
    </w:p>
    <w:p w14:paraId="44A10BCF" w14:textId="77EE39D8" w:rsidR="003C20AB" w:rsidRPr="0043378C" w:rsidRDefault="0043378C" w:rsidP="003C20AB">
      <w:pPr>
        <w:jc w:val="both"/>
        <w:rPr>
          <w:lang w:val="cs-CZ"/>
        </w:rPr>
      </w:pPr>
      <w:r w:rsidRPr="0043378C">
        <w:rPr>
          <w:lang w:val="cs-CZ"/>
        </w:rPr>
        <w:t>Pokud byste měli dotazy týkající se dotazníku</w:t>
      </w:r>
      <w:r w:rsidR="003C20AB">
        <w:rPr>
          <w:lang w:val="cs-CZ"/>
        </w:rPr>
        <w:t>,</w:t>
      </w:r>
      <w:r w:rsidRPr="0043378C">
        <w:rPr>
          <w:lang w:val="cs-CZ"/>
        </w:rPr>
        <w:t xml:space="preserve"> kontaktujte Ing. Buchtovou na </w:t>
      </w:r>
      <w:r w:rsidR="003C20AB">
        <w:rPr>
          <w:lang w:val="cs-CZ"/>
        </w:rPr>
        <w:t xml:space="preserve">emailu: </w:t>
      </w:r>
      <w:r w:rsidRPr="0043378C">
        <w:rPr>
          <w:lang w:val="cs-CZ"/>
        </w:rPr>
        <w:t>251533@mail.muni.cz</w:t>
      </w:r>
    </w:p>
    <w:p w14:paraId="010CA27E" w14:textId="14FC34E7" w:rsidR="0043378C" w:rsidRPr="0043378C" w:rsidRDefault="0043378C" w:rsidP="003C20AB">
      <w:pPr>
        <w:jc w:val="both"/>
        <w:rPr>
          <w:lang w:val="cs-CZ"/>
        </w:rPr>
      </w:pPr>
      <w:r w:rsidRPr="0043378C">
        <w:rPr>
          <w:lang w:val="cs-CZ"/>
        </w:rPr>
        <w:t xml:space="preserve">V rámci </w:t>
      </w:r>
      <w:r w:rsidR="003C20AB">
        <w:rPr>
          <w:lang w:val="cs-CZ"/>
        </w:rPr>
        <w:t>dotazníku</w:t>
      </w:r>
      <w:r w:rsidRPr="0043378C">
        <w:rPr>
          <w:lang w:val="cs-CZ"/>
        </w:rPr>
        <w:t xml:space="preserve"> se nehodnotí vaše správné či špatné odpovědi, ale to zda jste dotazník kompletně vyplnili relevantními odpovědi.</w:t>
      </w:r>
    </w:p>
    <w:p w14:paraId="5CC26A27" w14:textId="2A863984" w:rsidR="0043378C" w:rsidRPr="0043378C" w:rsidRDefault="0043378C" w:rsidP="003C20AB">
      <w:pPr>
        <w:jc w:val="both"/>
        <w:rPr>
          <w:lang w:val="cs-CZ"/>
        </w:rPr>
      </w:pPr>
      <w:r w:rsidRPr="0043378C">
        <w:rPr>
          <w:lang w:val="cs-CZ"/>
        </w:rPr>
        <w:t xml:space="preserve">Dotazník je bodován pouze pro VAŠI </w:t>
      </w:r>
      <w:r w:rsidR="003C20AB">
        <w:rPr>
          <w:lang w:val="cs-CZ"/>
        </w:rPr>
        <w:t xml:space="preserve">osobní </w:t>
      </w:r>
      <w:r w:rsidRPr="0043378C">
        <w:rPr>
          <w:lang w:val="cs-CZ"/>
        </w:rPr>
        <w:t>orientaci. Body by vám měly být zobrazeny v procentech v poznámkovém bloku „</w:t>
      </w:r>
      <w:proofErr w:type="spellStart"/>
      <w:r w:rsidRPr="0043378C">
        <w:rPr>
          <w:lang w:val="cs-CZ"/>
        </w:rPr>
        <w:t>dotaznik_figr</w:t>
      </w:r>
      <w:proofErr w:type="spellEnd"/>
      <w:r w:rsidRPr="0043378C">
        <w:rPr>
          <w:lang w:val="cs-CZ"/>
        </w:rPr>
        <w:t>“</w:t>
      </w:r>
    </w:p>
    <w:p w14:paraId="296F44B8" w14:textId="77777777" w:rsidR="0043378C" w:rsidRPr="0043378C" w:rsidRDefault="0043378C">
      <w:pPr>
        <w:rPr>
          <w:lang w:val="cs-CZ"/>
        </w:rPr>
      </w:pPr>
    </w:p>
    <w:p w14:paraId="2CAC1106" w14:textId="77777777" w:rsidR="0043378C" w:rsidRPr="0043378C" w:rsidRDefault="0043378C">
      <w:pPr>
        <w:rPr>
          <w:lang w:val="cs-CZ"/>
        </w:rPr>
      </w:pPr>
    </w:p>
    <w:sectPr w:rsidR="0043378C" w:rsidRPr="0043378C" w:rsidSect="00D1644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KxMLY0NrQwsLRU0lEKTi0uzszPAykwqQUA7JIZVCwAAAA="/>
  </w:docVars>
  <w:rsids>
    <w:rsidRoot w:val="009436C5"/>
    <w:rsid w:val="003C20AB"/>
    <w:rsid w:val="0043378C"/>
    <w:rsid w:val="0045296B"/>
    <w:rsid w:val="00763C5F"/>
    <w:rsid w:val="007653F7"/>
    <w:rsid w:val="00776C91"/>
    <w:rsid w:val="0082438C"/>
    <w:rsid w:val="009436C5"/>
    <w:rsid w:val="00B41692"/>
    <w:rsid w:val="00D16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60092E"/>
  <w15:chartTrackingRefBased/>
  <w15:docId w15:val="{588DE2DA-CD46-496E-9016-0E7919770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45296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50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0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is.muni.cz/auth/el/econ/jaro2020/BPF_FIGR/odp/Dotaznik_FIGR_jaro_2020_LF.qref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ora Buchtova</dc:creator>
  <cp:keywords/>
  <dc:description/>
  <cp:lastModifiedBy>Andrea Pokorná</cp:lastModifiedBy>
  <cp:revision>2</cp:revision>
  <dcterms:created xsi:type="dcterms:W3CDTF">2020-02-03T14:58:00Z</dcterms:created>
  <dcterms:modified xsi:type="dcterms:W3CDTF">2020-02-03T14:58:00Z</dcterms:modified>
</cp:coreProperties>
</file>